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DFFC18" w14:textId="77777777" w:rsidR="000F3402" w:rsidRDefault="00B25EFA" w:rsidP="004A2FBC">
      <w:pPr>
        <w:pStyle w:val="Heading1"/>
      </w:pPr>
      <w:r>
        <w:t>Task1: Implementation of Prediction Algorithm using Neural Network</w:t>
      </w:r>
    </w:p>
    <w:p w14:paraId="0FD6E217" w14:textId="61776F1C" w:rsidR="004A2FBC" w:rsidRDefault="007A385F" w:rsidP="006B2818">
      <w:pPr>
        <w:jc w:val="both"/>
      </w:pPr>
      <w:r>
        <w:t xml:space="preserve">Programming </w:t>
      </w:r>
      <w:r w:rsidR="004A2FBC">
        <w:t xml:space="preserve">Language: Java or C# </w:t>
      </w:r>
      <w:r w:rsidR="00826167">
        <w:t>or Matlab</w:t>
      </w:r>
      <w:r w:rsidR="006A48BB">
        <w:t xml:space="preserve"> or Python </w:t>
      </w:r>
    </w:p>
    <w:p w14:paraId="41AC36C4" w14:textId="77777777" w:rsidR="004A2FBC" w:rsidRDefault="001A3ADF" w:rsidP="006B2818">
      <w:pPr>
        <w:jc w:val="both"/>
      </w:pPr>
      <w:r>
        <w:t xml:space="preserve">Problem description: </w:t>
      </w:r>
      <w:r w:rsidR="00024E5B">
        <w:t xml:space="preserve">we </w:t>
      </w:r>
      <w:r>
        <w:t>have some data</w:t>
      </w:r>
      <w:r w:rsidR="00866012">
        <w:t xml:space="preserve"> (sample is shown in Table 1)</w:t>
      </w:r>
      <w:r>
        <w:t xml:space="preserve"> as attached in excel document</w:t>
      </w:r>
      <w:r w:rsidR="004C5520">
        <w:t xml:space="preserve"> “</w:t>
      </w:r>
      <w:r w:rsidR="004C5520" w:rsidRPr="004C5520">
        <w:rPr>
          <w:b/>
          <w:bCs/>
        </w:rPr>
        <w:t>DataSet.xlsx</w:t>
      </w:r>
      <w:r w:rsidR="004C5520">
        <w:t>”</w:t>
      </w:r>
      <w:r>
        <w:t>.</w:t>
      </w:r>
    </w:p>
    <w:p w14:paraId="06BDCFB4" w14:textId="77777777" w:rsidR="00866012" w:rsidRDefault="00866012" w:rsidP="006B2818">
      <w:pPr>
        <w:pStyle w:val="Caption"/>
        <w:keepNext/>
        <w:jc w:val="both"/>
      </w:pPr>
      <w:r>
        <w:t xml:space="preserve">Table </w:t>
      </w:r>
      <w:r w:rsidR="007A385F">
        <w:fldChar w:fldCharType="begin"/>
      </w:r>
      <w:r w:rsidR="007A385F">
        <w:instrText xml:space="preserve"> SEQ Table \* ARABIC </w:instrText>
      </w:r>
      <w:r w:rsidR="007A385F">
        <w:fldChar w:fldCharType="separate"/>
      </w:r>
      <w:r>
        <w:rPr>
          <w:noProof/>
        </w:rPr>
        <w:t>1</w:t>
      </w:r>
      <w:r w:rsidR="007A385F">
        <w:rPr>
          <w:noProof/>
        </w:rPr>
        <w:fldChar w:fldCharType="end"/>
      </w:r>
      <w:r>
        <w:t>: Sample Data</w:t>
      </w:r>
      <w:r w:rsidR="00D82E39">
        <w:t xml:space="preserve"> </w:t>
      </w:r>
      <w:r>
        <w:t>Set</w:t>
      </w:r>
    </w:p>
    <w:tbl>
      <w:tblPr>
        <w:tblW w:w="443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4"/>
        <w:gridCol w:w="1059"/>
        <w:gridCol w:w="1965"/>
      </w:tblGrid>
      <w:tr w:rsidR="001A3ADF" w:rsidRPr="001A3ADF" w14:paraId="6823D984" w14:textId="77777777" w:rsidTr="00866012">
        <w:trPr>
          <w:trHeight w:val="300"/>
          <w:jc w:val="center"/>
        </w:trPr>
        <w:tc>
          <w:tcPr>
            <w:tcW w:w="1414" w:type="dxa"/>
            <w:shd w:val="clear" w:color="auto" w:fill="auto"/>
            <w:noWrap/>
            <w:vAlign w:val="bottom"/>
            <w:hideMark/>
          </w:tcPr>
          <w:p w14:paraId="3AD5DF58" w14:textId="77777777" w:rsidR="001A3ADF" w:rsidRPr="001A3ADF" w:rsidRDefault="001A3ADF" w:rsidP="006B2818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A3ADF">
              <w:rPr>
                <w:rFonts w:ascii="Calibri" w:eastAsia="Times New Roman" w:hAnsi="Calibri" w:cs="Times New Roman"/>
                <w:b/>
                <w:bCs/>
                <w:color w:val="000000"/>
              </w:rPr>
              <w:t>Temperature</w:t>
            </w:r>
          </w:p>
        </w:tc>
        <w:tc>
          <w:tcPr>
            <w:tcW w:w="1059" w:type="dxa"/>
            <w:shd w:val="clear" w:color="auto" w:fill="auto"/>
            <w:noWrap/>
            <w:vAlign w:val="bottom"/>
            <w:hideMark/>
          </w:tcPr>
          <w:p w14:paraId="39E5FA3A" w14:textId="77777777" w:rsidR="001A3ADF" w:rsidRPr="001A3ADF" w:rsidRDefault="001A3ADF" w:rsidP="006B2818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A3ADF">
              <w:rPr>
                <w:rFonts w:ascii="Calibri" w:eastAsia="Times New Roman" w:hAnsi="Calibri" w:cs="Times New Roman"/>
                <w:b/>
                <w:bCs/>
                <w:color w:val="000000"/>
              </w:rPr>
              <w:t>Humidity</w:t>
            </w:r>
          </w:p>
        </w:tc>
        <w:tc>
          <w:tcPr>
            <w:tcW w:w="1965" w:type="dxa"/>
            <w:shd w:val="clear" w:color="auto" w:fill="auto"/>
            <w:noWrap/>
            <w:vAlign w:val="bottom"/>
            <w:hideMark/>
          </w:tcPr>
          <w:p w14:paraId="46BD52F2" w14:textId="77777777" w:rsidR="001A3ADF" w:rsidRPr="001A3ADF" w:rsidRDefault="001A3ADF" w:rsidP="006B2818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1A3ADF">
              <w:rPr>
                <w:rFonts w:ascii="Calibri" w:eastAsia="Times New Roman" w:hAnsi="Calibri" w:cs="Times New Roman"/>
                <w:b/>
                <w:bCs/>
                <w:color w:val="000000"/>
              </w:rPr>
              <w:t>Energy</w:t>
            </w:r>
            <w:r w:rsidR="00134AF4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 </w:t>
            </w:r>
            <w:r w:rsidRPr="001A3ADF">
              <w:rPr>
                <w:rFonts w:ascii="Calibri" w:eastAsia="Times New Roman" w:hAnsi="Calibri" w:cs="Times New Roman"/>
                <w:b/>
                <w:bCs/>
                <w:color w:val="000000"/>
              </w:rPr>
              <w:t>Consumed</w:t>
            </w:r>
          </w:p>
        </w:tc>
      </w:tr>
      <w:tr w:rsidR="001A3ADF" w:rsidRPr="001A3ADF" w14:paraId="1D23524F" w14:textId="77777777" w:rsidTr="00866012">
        <w:trPr>
          <w:trHeight w:val="300"/>
          <w:jc w:val="center"/>
        </w:trPr>
        <w:tc>
          <w:tcPr>
            <w:tcW w:w="1414" w:type="dxa"/>
            <w:shd w:val="clear" w:color="auto" w:fill="auto"/>
            <w:noWrap/>
            <w:vAlign w:val="bottom"/>
            <w:hideMark/>
          </w:tcPr>
          <w:p w14:paraId="425C815B" w14:textId="77777777" w:rsidR="001A3ADF" w:rsidRPr="001A3ADF" w:rsidRDefault="001A3ADF" w:rsidP="006B2818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</w:rPr>
            </w:pPr>
            <w:r w:rsidRPr="001A3ADF">
              <w:rPr>
                <w:rFonts w:ascii="Calibri" w:eastAsia="Times New Roman" w:hAnsi="Calibri" w:cs="Times New Roman"/>
                <w:color w:val="000000"/>
              </w:rPr>
              <w:t>30</w:t>
            </w:r>
          </w:p>
        </w:tc>
        <w:tc>
          <w:tcPr>
            <w:tcW w:w="1059" w:type="dxa"/>
            <w:shd w:val="clear" w:color="auto" w:fill="auto"/>
            <w:noWrap/>
            <w:vAlign w:val="bottom"/>
            <w:hideMark/>
          </w:tcPr>
          <w:p w14:paraId="71DB692E" w14:textId="77777777" w:rsidR="001A3ADF" w:rsidRPr="001A3ADF" w:rsidRDefault="001A3ADF" w:rsidP="006B2818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</w:rPr>
            </w:pPr>
            <w:r w:rsidRPr="001A3ADF">
              <w:rPr>
                <w:rFonts w:ascii="Calibri" w:eastAsia="Times New Roman" w:hAnsi="Calibri" w:cs="Times New Roman"/>
                <w:color w:val="000000"/>
              </w:rPr>
              <w:t>17</w:t>
            </w:r>
          </w:p>
        </w:tc>
        <w:tc>
          <w:tcPr>
            <w:tcW w:w="1965" w:type="dxa"/>
            <w:shd w:val="clear" w:color="auto" w:fill="auto"/>
            <w:noWrap/>
            <w:vAlign w:val="bottom"/>
            <w:hideMark/>
          </w:tcPr>
          <w:p w14:paraId="095F03D9" w14:textId="77777777" w:rsidR="001A3ADF" w:rsidRPr="001A3ADF" w:rsidRDefault="001A3ADF" w:rsidP="006B2818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</w:rPr>
            </w:pPr>
            <w:r w:rsidRPr="001A3ADF">
              <w:rPr>
                <w:rFonts w:ascii="Calibri" w:eastAsia="Times New Roman" w:hAnsi="Calibri" w:cs="Times New Roman"/>
                <w:color w:val="000000"/>
              </w:rPr>
              <w:t>57.9</w:t>
            </w:r>
          </w:p>
        </w:tc>
      </w:tr>
      <w:tr w:rsidR="001A3ADF" w:rsidRPr="001A3ADF" w14:paraId="21955DD4" w14:textId="77777777" w:rsidTr="00866012">
        <w:trPr>
          <w:trHeight w:val="300"/>
          <w:jc w:val="center"/>
        </w:trPr>
        <w:tc>
          <w:tcPr>
            <w:tcW w:w="1414" w:type="dxa"/>
            <w:shd w:val="clear" w:color="auto" w:fill="auto"/>
            <w:noWrap/>
            <w:vAlign w:val="bottom"/>
            <w:hideMark/>
          </w:tcPr>
          <w:p w14:paraId="6F195632" w14:textId="77777777" w:rsidR="001A3ADF" w:rsidRPr="001A3ADF" w:rsidRDefault="001A3ADF" w:rsidP="006B2818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</w:rPr>
            </w:pPr>
            <w:r w:rsidRPr="001A3ADF">
              <w:rPr>
                <w:rFonts w:ascii="Calibri" w:eastAsia="Times New Roman" w:hAnsi="Calibri" w:cs="Times New Roman"/>
                <w:color w:val="000000"/>
              </w:rPr>
              <w:t>17</w:t>
            </w:r>
          </w:p>
        </w:tc>
        <w:tc>
          <w:tcPr>
            <w:tcW w:w="1059" w:type="dxa"/>
            <w:shd w:val="clear" w:color="auto" w:fill="auto"/>
            <w:noWrap/>
            <w:vAlign w:val="bottom"/>
            <w:hideMark/>
          </w:tcPr>
          <w:p w14:paraId="3A0CB087" w14:textId="77777777" w:rsidR="001A3ADF" w:rsidRPr="001A3ADF" w:rsidRDefault="001A3ADF" w:rsidP="006B2818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</w:rPr>
            </w:pPr>
            <w:r w:rsidRPr="001A3ADF">
              <w:rPr>
                <w:rFonts w:ascii="Calibri" w:eastAsia="Times New Roman" w:hAnsi="Calibri" w:cs="Times New Roman"/>
                <w:color w:val="000000"/>
              </w:rPr>
              <w:t>12</w:t>
            </w:r>
          </w:p>
        </w:tc>
        <w:tc>
          <w:tcPr>
            <w:tcW w:w="1965" w:type="dxa"/>
            <w:shd w:val="clear" w:color="auto" w:fill="auto"/>
            <w:noWrap/>
            <w:vAlign w:val="bottom"/>
            <w:hideMark/>
          </w:tcPr>
          <w:p w14:paraId="13DD0855" w14:textId="77777777" w:rsidR="001A3ADF" w:rsidRPr="001A3ADF" w:rsidRDefault="001A3ADF" w:rsidP="006B2818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</w:rPr>
            </w:pPr>
            <w:r w:rsidRPr="001A3ADF">
              <w:rPr>
                <w:rFonts w:ascii="Calibri" w:eastAsia="Times New Roman" w:hAnsi="Calibri" w:cs="Times New Roman"/>
                <w:color w:val="000000"/>
              </w:rPr>
              <w:t>36.2</w:t>
            </w:r>
          </w:p>
        </w:tc>
      </w:tr>
      <w:tr w:rsidR="001A3ADF" w:rsidRPr="001A3ADF" w14:paraId="469137AB" w14:textId="77777777" w:rsidTr="00866012">
        <w:trPr>
          <w:trHeight w:val="300"/>
          <w:jc w:val="center"/>
        </w:trPr>
        <w:tc>
          <w:tcPr>
            <w:tcW w:w="1414" w:type="dxa"/>
            <w:shd w:val="clear" w:color="auto" w:fill="auto"/>
            <w:noWrap/>
            <w:vAlign w:val="bottom"/>
            <w:hideMark/>
          </w:tcPr>
          <w:p w14:paraId="7A3D4349" w14:textId="77777777" w:rsidR="001A3ADF" w:rsidRPr="001A3ADF" w:rsidRDefault="001A3ADF" w:rsidP="006B2818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</w:rPr>
            </w:pPr>
            <w:r w:rsidRPr="001A3ADF">
              <w:rPr>
                <w:rFonts w:ascii="Calibri" w:eastAsia="Times New Roman" w:hAnsi="Calibri" w:cs="Times New Roman"/>
                <w:color w:val="000000"/>
              </w:rPr>
              <w:t>91</w:t>
            </w:r>
          </w:p>
        </w:tc>
        <w:tc>
          <w:tcPr>
            <w:tcW w:w="1059" w:type="dxa"/>
            <w:shd w:val="clear" w:color="auto" w:fill="auto"/>
            <w:noWrap/>
            <w:vAlign w:val="bottom"/>
            <w:hideMark/>
          </w:tcPr>
          <w:p w14:paraId="1B4B4D58" w14:textId="77777777" w:rsidR="001A3ADF" w:rsidRPr="001A3ADF" w:rsidRDefault="001A3ADF" w:rsidP="006B2818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</w:rPr>
            </w:pPr>
            <w:r w:rsidRPr="001A3ADF">
              <w:rPr>
                <w:rFonts w:ascii="Calibri" w:eastAsia="Times New Roman" w:hAnsi="Calibri" w:cs="Times New Roman"/>
                <w:color w:val="000000"/>
              </w:rPr>
              <w:t>10</w:t>
            </w:r>
          </w:p>
        </w:tc>
        <w:tc>
          <w:tcPr>
            <w:tcW w:w="1965" w:type="dxa"/>
            <w:shd w:val="clear" w:color="auto" w:fill="auto"/>
            <w:noWrap/>
            <w:vAlign w:val="bottom"/>
            <w:hideMark/>
          </w:tcPr>
          <w:p w14:paraId="32E2EC55" w14:textId="77777777" w:rsidR="001A3ADF" w:rsidRPr="001A3ADF" w:rsidRDefault="001A3ADF" w:rsidP="006B2818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</w:rPr>
            </w:pPr>
            <w:r w:rsidRPr="001A3ADF">
              <w:rPr>
                <w:rFonts w:ascii="Calibri" w:eastAsia="Times New Roman" w:hAnsi="Calibri" w:cs="Times New Roman"/>
                <w:color w:val="000000"/>
              </w:rPr>
              <w:t>138.4</w:t>
            </w:r>
          </w:p>
        </w:tc>
      </w:tr>
      <w:tr w:rsidR="001A3ADF" w:rsidRPr="001A3ADF" w14:paraId="4F712AB5" w14:textId="77777777" w:rsidTr="00866012">
        <w:trPr>
          <w:trHeight w:val="300"/>
          <w:jc w:val="center"/>
        </w:trPr>
        <w:tc>
          <w:tcPr>
            <w:tcW w:w="1414" w:type="dxa"/>
            <w:shd w:val="clear" w:color="auto" w:fill="auto"/>
            <w:noWrap/>
            <w:vAlign w:val="bottom"/>
            <w:hideMark/>
          </w:tcPr>
          <w:p w14:paraId="4C117D34" w14:textId="77777777" w:rsidR="001A3ADF" w:rsidRPr="001A3ADF" w:rsidRDefault="001A3ADF" w:rsidP="006B2818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</w:rPr>
            </w:pPr>
            <w:r w:rsidRPr="001A3ADF">
              <w:rPr>
                <w:rFonts w:ascii="Calibri" w:eastAsia="Times New Roman" w:hAnsi="Calibri" w:cs="Times New Roman"/>
                <w:color w:val="000000"/>
              </w:rPr>
              <w:t>96</w:t>
            </w:r>
          </w:p>
        </w:tc>
        <w:tc>
          <w:tcPr>
            <w:tcW w:w="1059" w:type="dxa"/>
            <w:shd w:val="clear" w:color="auto" w:fill="auto"/>
            <w:noWrap/>
            <w:vAlign w:val="bottom"/>
            <w:hideMark/>
          </w:tcPr>
          <w:p w14:paraId="55FD04D0" w14:textId="77777777" w:rsidR="001A3ADF" w:rsidRPr="001A3ADF" w:rsidRDefault="001A3ADF" w:rsidP="006B2818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</w:rPr>
            </w:pPr>
            <w:r w:rsidRPr="001A3ADF">
              <w:rPr>
                <w:rFonts w:ascii="Calibri" w:eastAsia="Times New Roman" w:hAnsi="Calibri" w:cs="Times New Roman"/>
                <w:color w:val="000000"/>
              </w:rPr>
              <w:t>15</w:t>
            </w:r>
          </w:p>
        </w:tc>
        <w:tc>
          <w:tcPr>
            <w:tcW w:w="1965" w:type="dxa"/>
            <w:shd w:val="clear" w:color="auto" w:fill="auto"/>
            <w:noWrap/>
            <w:vAlign w:val="bottom"/>
            <w:hideMark/>
          </w:tcPr>
          <w:p w14:paraId="66AE7FFE" w14:textId="77777777" w:rsidR="001A3ADF" w:rsidRPr="001A3ADF" w:rsidRDefault="001A3ADF" w:rsidP="006B2818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</w:rPr>
            </w:pPr>
            <w:r w:rsidRPr="001A3ADF">
              <w:rPr>
                <w:rFonts w:ascii="Calibri" w:eastAsia="Times New Roman" w:hAnsi="Calibri" w:cs="Times New Roman"/>
                <w:color w:val="000000"/>
              </w:rPr>
              <w:t>148.9</w:t>
            </w:r>
          </w:p>
        </w:tc>
      </w:tr>
      <w:tr w:rsidR="001A3ADF" w:rsidRPr="001A3ADF" w14:paraId="1C32FD21" w14:textId="77777777" w:rsidTr="00866012">
        <w:trPr>
          <w:trHeight w:val="300"/>
          <w:jc w:val="center"/>
        </w:trPr>
        <w:tc>
          <w:tcPr>
            <w:tcW w:w="1414" w:type="dxa"/>
            <w:shd w:val="clear" w:color="auto" w:fill="auto"/>
            <w:noWrap/>
            <w:vAlign w:val="bottom"/>
            <w:hideMark/>
          </w:tcPr>
          <w:p w14:paraId="43805020" w14:textId="77777777" w:rsidR="001A3ADF" w:rsidRPr="001A3ADF" w:rsidRDefault="001A3ADF" w:rsidP="006B2818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</w:rPr>
            </w:pPr>
            <w:r w:rsidRPr="001A3ADF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1059" w:type="dxa"/>
            <w:shd w:val="clear" w:color="auto" w:fill="auto"/>
            <w:noWrap/>
            <w:vAlign w:val="bottom"/>
            <w:hideMark/>
          </w:tcPr>
          <w:p w14:paraId="2C8EA475" w14:textId="77777777" w:rsidR="001A3ADF" w:rsidRPr="001A3ADF" w:rsidRDefault="001A3ADF" w:rsidP="006B2818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</w:rPr>
            </w:pPr>
            <w:r w:rsidRPr="001A3ADF">
              <w:rPr>
                <w:rFonts w:ascii="Calibri" w:eastAsia="Times New Roman" w:hAnsi="Calibri" w:cs="Times New Roman"/>
                <w:color w:val="000000"/>
              </w:rPr>
              <w:t>13</w:t>
            </w:r>
          </w:p>
        </w:tc>
        <w:tc>
          <w:tcPr>
            <w:tcW w:w="1965" w:type="dxa"/>
            <w:shd w:val="clear" w:color="auto" w:fill="auto"/>
            <w:noWrap/>
            <w:vAlign w:val="bottom"/>
            <w:hideMark/>
          </w:tcPr>
          <w:p w14:paraId="7747E542" w14:textId="77777777" w:rsidR="001A3ADF" w:rsidRPr="001A3ADF" w:rsidRDefault="001A3ADF" w:rsidP="006B2818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</w:rPr>
            </w:pPr>
            <w:r w:rsidRPr="001A3ADF">
              <w:rPr>
                <w:rFonts w:ascii="Calibri" w:eastAsia="Times New Roman" w:hAnsi="Calibri" w:cs="Times New Roman"/>
                <w:color w:val="000000"/>
              </w:rPr>
              <w:t>17.3</w:t>
            </w:r>
          </w:p>
        </w:tc>
      </w:tr>
      <w:tr w:rsidR="001A3ADF" w:rsidRPr="001A3ADF" w14:paraId="773E6DF3" w14:textId="77777777" w:rsidTr="00866012">
        <w:trPr>
          <w:trHeight w:val="300"/>
          <w:jc w:val="center"/>
        </w:trPr>
        <w:tc>
          <w:tcPr>
            <w:tcW w:w="1414" w:type="dxa"/>
            <w:shd w:val="clear" w:color="auto" w:fill="auto"/>
            <w:noWrap/>
            <w:vAlign w:val="bottom"/>
            <w:hideMark/>
          </w:tcPr>
          <w:p w14:paraId="6B25A10B" w14:textId="77777777" w:rsidR="001A3ADF" w:rsidRPr="001A3ADF" w:rsidRDefault="001A3ADF" w:rsidP="006B2818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</w:rPr>
            </w:pPr>
            <w:r w:rsidRPr="001A3ADF">
              <w:rPr>
                <w:rFonts w:ascii="Calibri" w:eastAsia="Times New Roman" w:hAnsi="Calibri" w:cs="Times New Roman"/>
                <w:color w:val="000000"/>
              </w:rPr>
              <w:t>65</w:t>
            </w:r>
          </w:p>
        </w:tc>
        <w:tc>
          <w:tcPr>
            <w:tcW w:w="1059" w:type="dxa"/>
            <w:shd w:val="clear" w:color="auto" w:fill="auto"/>
            <w:noWrap/>
            <w:vAlign w:val="bottom"/>
            <w:hideMark/>
          </w:tcPr>
          <w:p w14:paraId="1DA01CD5" w14:textId="77777777" w:rsidR="001A3ADF" w:rsidRPr="001A3ADF" w:rsidRDefault="001A3ADF" w:rsidP="006B2818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</w:rPr>
            </w:pPr>
            <w:r w:rsidRPr="001A3ADF">
              <w:rPr>
                <w:rFonts w:ascii="Calibri" w:eastAsia="Times New Roman" w:hAnsi="Calibri" w:cs="Times New Roman"/>
                <w:color w:val="000000"/>
              </w:rPr>
              <w:t>18</w:t>
            </w:r>
          </w:p>
        </w:tc>
        <w:tc>
          <w:tcPr>
            <w:tcW w:w="1965" w:type="dxa"/>
            <w:shd w:val="clear" w:color="auto" w:fill="auto"/>
            <w:noWrap/>
            <w:vAlign w:val="bottom"/>
            <w:hideMark/>
          </w:tcPr>
          <w:p w14:paraId="227ED858" w14:textId="77777777" w:rsidR="001A3ADF" w:rsidRPr="001A3ADF" w:rsidRDefault="001A3ADF" w:rsidP="006B2818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</w:rPr>
            </w:pPr>
            <w:r w:rsidRPr="001A3ADF">
              <w:rPr>
                <w:rFonts w:ascii="Calibri" w:eastAsia="Times New Roman" w:hAnsi="Calibri" w:cs="Times New Roman"/>
                <w:color w:val="000000"/>
              </w:rPr>
              <w:t>107.6</w:t>
            </w:r>
          </w:p>
        </w:tc>
      </w:tr>
      <w:tr w:rsidR="00E54285" w:rsidRPr="001A3ADF" w14:paraId="3BBE0ACD" w14:textId="77777777" w:rsidTr="00866012">
        <w:trPr>
          <w:trHeight w:val="300"/>
          <w:jc w:val="center"/>
        </w:trPr>
        <w:tc>
          <w:tcPr>
            <w:tcW w:w="1414" w:type="dxa"/>
            <w:shd w:val="clear" w:color="auto" w:fill="auto"/>
            <w:noWrap/>
            <w:vAlign w:val="bottom"/>
          </w:tcPr>
          <w:p w14:paraId="310CF625" w14:textId="77777777" w:rsidR="00E54285" w:rsidRPr="001A3ADF" w:rsidRDefault="00E54285" w:rsidP="006B2818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…</w:t>
            </w:r>
          </w:p>
        </w:tc>
        <w:tc>
          <w:tcPr>
            <w:tcW w:w="1059" w:type="dxa"/>
            <w:shd w:val="clear" w:color="auto" w:fill="auto"/>
            <w:noWrap/>
            <w:vAlign w:val="bottom"/>
          </w:tcPr>
          <w:p w14:paraId="594BAE73" w14:textId="77777777" w:rsidR="00E54285" w:rsidRPr="001A3ADF" w:rsidRDefault="00E54285" w:rsidP="006B2818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…</w:t>
            </w:r>
          </w:p>
        </w:tc>
        <w:tc>
          <w:tcPr>
            <w:tcW w:w="1965" w:type="dxa"/>
            <w:shd w:val="clear" w:color="auto" w:fill="auto"/>
            <w:noWrap/>
            <w:vAlign w:val="bottom"/>
          </w:tcPr>
          <w:p w14:paraId="477056C8" w14:textId="77777777" w:rsidR="00E54285" w:rsidRPr="001A3ADF" w:rsidRDefault="00E54285" w:rsidP="006B2818">
            <w:pPr>
              <w:spacing w:after="0" w:line="240" w:lineRule="auto"/>
              <w:jc w:val="both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…</w:t>
            </w:r>
          </w:p>
        </w:tc>
      </w:tr>
    </w:tbl>
    <w:p w14:paraId="04B133A4" w14:textId="77777777" w:rsidR="00134AF4" w:rsidRDefault="00134AF4" w:rsidP="006B2818">
      <w:pPr>
        <w:jc w:val="both"/>
      </w:pPr>
    </w:p>
    <w:p w14:paraId="1D16D3E7" w14:textId="77777777" w:rsidR="00285502" w:rsidRDefault="00866012" w:rsidP="006B2818">
      <w:pPr>
        <w:jc w:val="both"/>
      </w:pPr>
      <w:r>
        <w:t xml:space="preserve">We want to have an intelligent algorithm </w:t>
      </w:r>
      <w:r w:rsidR="00285502">
        <w:t xml:space="preserve">using </w:t>
      </w:r>
      <w:r>
        <w:t>Neural network that can predict output (consumed energy) based on given input (temperature and humidity values)</w:t>
      </w:r>
      <w:r w:rsidR="00285502">
        <w:t xml:space="preserve"> i.e. y</w:t>
      </w:r>
      <w:r w:rsidR="00134AF4">
        <w:t xml:space="preserve">ou need to consider Temperature and Humidity as input parameter and Energy consumed as output parameter. </w:t>
      </w:r>
    </w:p>
    <w:p w14:paraId="0FCBF6AC" w14:textId="77777777" w:rsidR="00134AF4" w:rsidRDefault="006363E2" w:rsidP="006B2818">
      <w:pPr>
        <w:jc w:val="both"/>
      </w:pPr>
      <w:r>
        <w:t xml:space="preserve">You shall implement Neural Network Algorithm to predict consumed energy for given input parameters. </w:t>
      </w:r>
      <w:r w:rsidR="00134AF4">
        <w:t xml:space="preserve">We have 100 records in the sample data set. You shall use initial 70 records for training of your neural network and remain 30 records for testing. Report accuracy of </w:t>
      </w:r>
      <w:r w:rsidR="006B3472">
        <w:t xml:space="preserve">your results for </w:t>
      </w:r>
      <w:r w:rsidR="00134AF4">
        <w:t xml:space="preserve">training </w:t>
      </w:r>
      <w:r w:rsidR="006B3472">
        <w:t xml:space="preserve">phase and </w:t>
      </w:r>
      <w:r w:rsidR="00134AF4">
        <w:t>testing phase in terms of mean square error.</w:t>
      </w:r>
    </w:p>
    <w:p w14:paraId="1EC2EF57" w14:textId="3D60EA4A" w:rsidR="005B77B1" w:rsidRDefault="005B77B1" w:rsidP="006970A6">
      <w:pPr>
        <w:pStyle w:val="Heading1"/>
      </w:pPr>
      <w:r>
        <w:t xml:space="preserve">Task2: Implementation of </w:t>
      </w:r>
      <w:r w:rsidR="003F1AA8">
        <w:t>EdgeX-based edge computing environment</w:t>
      </w:r>
    </w:p>
    <w:p w14:paraId="3764A1B1" w14:textId="600A5723" w:rsidR="005B77B1" w:rsidRDefault="004234F3" w:rsidP="002E0200">
      <w:r>
        <w:t xml:space="preserve">Language: </w:t>
      </w:r>
      <w:r w:rsidR="003F1AA8">
        <w:t>Any language</w:t>
      </w:r>
    </w:p>
    <w:p w14:paraId="357762AB" w14:textId="3A8F2B95" w:rsidR="00FF13BE" w:rsidRDefault="003F1AA8" w:rsidP="003F1AA8">
      <w:r>
        <w:t>Installing and configuring the EdgeX (</w:t>
      </w:r>
      <w:hyperlink r:id="rId5" w:history="1">
        <w:r w:rsidRPr="002E0A63">
          <w:rPr>
            <w:rStyle w:val="Hyperlink"/>
          </w:rPr>
          <w:t>www.edgexfoundry.com</w:t>
        </w:r>
      </w:hyperlink>
      <w:r>
        <w:t>) and developing device based on CoAP to communicate with EdgeX-based gateway.</w:t>
      </w:r>
    </w:p>
    <w:p w14:paraId="2187B42B" w14:textId="64718C91" w:rsidR="003F1AA8" w:rsidRDefault="003F1AA8" w:rsidP="003F1AA8">
      <w:r>
        <w:t>Results: Using visualization to illustrate the results of</w:t>
      </w:r>
      <w:r w:rsidRPr="003F1AA8">
        <w:t xml:space="preserve"> </w:t>
      </w:r>
      <w:r>
        <w:t>EdgeX-based device and data management.</w:t>
      </w:r>
    </w:p>
    <w:p w14:paraId="6A2C168E" w14:textId="77777777" w:rsidR="002E6552" w:rsidRDefault="002E6552" w:rsidP="002E6552">
      <w:pPr>
        <w:pStyle w:val="Heading1"/>
      </w:pPr>
      <w:r>
        <w:t xml:space="preserve">Task3: Formulation for Optimization Problem </w:t>
      </w:r>
    </w:p>
    <w:p w14:paraId="386A2F76" w14:textId="77777777" w:rsidR="00CA6F54" w:rsidRDefault="00CA6F54" w:rsidP="002E6552">
      <w:r>
        <w:t xml:space="preserve">Formulate the given problem and suggest an optimization formula </w:t>
      </w:r>
    </w:p>
    <w:p w14:paraId="5CAB8E98" w14:textId="77777777" w:rsidR="002E6552" w:rsidRDefault="00CA6F54" w:rsidP="002E6552">
      <w:r>
        <w:t>(No implementation required)</w:t>
      </w:r>
    </w:p>
    <w:p w14:paraId="3C8A370F" w14:textId="77777777" w:rsidR="002E6552" w:rsidRDefault="002E6552" w:rsidP="000C2EA6">
      <w:pPr>
        <w:jc w:val="both"/>
      </w:pPr>
      <w:r>
        <w:t xml:space="preserve">Problem Description: Consider a water tank on a roof top that needs to be refilled with an electric pump when water level in the tank gets below certain threshold. The electric pump can operate with variable </w:t>
      </w:r>
      <w:r>
        <w:lastRenderedPageBreak/>
        <w:t>flow rate and its power consumption is directly proportional to flow rates.</w:t>
      </w:r>
      <w:r w:rsidR="00376199">
        <w:t xml:space="preserve"> Furthermore, we also consider time variant pricing for electricity billing i.e. same power consumption during different day time will be charged differently. </w:t>
      </w:r>
      <w:r w:rsidR="000C2EA6">
        <w:t>Assume</w:t>
      </w:r>
      <w:r w:rsidR="00376199">
        <w:t xml:space="preserve"> peak pricing policy </w:t>
      </w:r>
      <w:r w:rsidR="000C2EA6">
        <w:t>around</w:t>
      </w:r>
      <w:r w:rsidR="00376199">
        <w:t xml:space="preserve"> </w:t>
      </w:r>
      <w:r w:rsidR="000C2EA6">
        <w:t>mid-day time and gradual decrease in pricing near morning and evening.</w:t>
      </w:r>
    </w:p>
    <w:p w14:paraId="1D6F0C20" w14:textId="4115C155" w:rsidR="000C2EA6" w:rsidRDefault="00376199" w:rsidP="000C2EA6">
      <w:pPr>
        <w:jc w:val="both"/>
      </w:pPr>
      <w:r>
        <w:t>The home user</w:t>
      </w:r>
      <w:r w:rsidR="000C2EA6">
        <w:t>s</w:t>
      </w:r>
      <w:r>
        <w:t xml:space="preserve"> </w:t>
      </w:r>
      <w:r w:rsidR="000C2EA6">
        <w:t>need</w:t>
      </w:r>
      <w:r>
        <w:t xml:space="preserve"> is to quickly refill the tank with minimum </w:t>
      </w:r>
      <w:r w:rsidR="000C2EA6">
        <w:t>electricity bill</w:t>
      </w:r>
      <w:r>
        <w:t>. You</w:t>
      </w:r>
      <w:r w:rsidR="000E0C7F">
        <w:t>r</w:t>
      </w:r>
      <w:r>
        <w:t xml:space="preserve"> task is to formulate the given problem and suggest an optimization formula </w:t>
      </w:r>
      <w:r w:rsidR="000C2EA6">
        <w:t>to fulfill given user requirements. You need to consider three parameters (a) tank water level (b) pump flow rate (c) pricing rate at current time.</w:t>
      </w:r>
    </w:p>
    <w:p w14:paraId="4830DAA7" w14:textId="14D14650" w:rsidR="000C2EA6" w:rsidRDefault="000C2EA6" w:rsidP="000C2EA6">
      <w:pPr>
        <w:jc w:val="both"/>
      </w:pPr>
      <w:r>
        <w:t xml:space="preserve">Consider any </w:t>
      </w:r>
      <w:r w:rsidR="009C3372">
        <w:t xml:space="preserve">further </w:t>
      </w:r>
      <w:r>
        <w:t>relevant assumptions or constraints if needed. Your assumptions or constraints must be valid in given problem scenario and you need to clearly mention that.</w:t>
      </w:r>
      <w:r w:rsidR="000E0C7F">
        <w:t xml:space="preserve"> </w:t>
      </w:r>
    </w:p>
    <w:p w14:paraId="154106E5" w14:textId="77777777" w:rsidR="000C2EA6" w:rsidRDefault="000C2EA6" w:rsidP="000C2EA6">
      <w:pPr>
        <w:jc w:val="both"/>
      </w:pPr>
    </w:p>
    <w:sectPr w:rsidR="000C2EA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wsrAwMjAwtDA3MzJT0lEKTi0uzszPAykwqgUAmIg/8SwAAAA="/>
  </w:docVars>
  <w:rsids>
    <w:rsidRoot w:val="00923DDE"/>
    <w:rsid w:val="00024E5B"/>
    <w:rsid w:val="000C2EA6"/>
    <w:rsid w:val="000E0C7F"/>
    <w:rsid w:val="00134AF4"/>
    <w:rsid w:val="001A3ADF"/>
    <w:rsid w:val="00285502"/>
    <w:rsid w:val="002E0200"/>
    <w:rsid w:val="002E6552"/>
    <w:rsid w:val="00376199"/>
    <w:rsid w:val="00380C33"/>
    <w:rsid w:val="003A53A9"/>
    <w:rsid w:val="003F1AA8"/>
    <w:rsid w:val="004234F3"/>
    <w:rsid w:val="004A2FBC"/>
    <w:rsid w:val="004C5520"/>
    <w:rsid w:val="005B77B1"/>
    <w:rsid w:val="006363E2"/>
    <w:rsid w:val="006970A6"/>
    <w:rsid w:val="006A48BB"/>
    <w:rsid w:val="006B2818"/>
    <w:rsid w:val="006B3472"/>
    <w:rsid w:val="00753494"/>
    <w:rsid w:val="007A385F"/>
    <w:rsid w:val="00826167"/>
    <w:rsid w:val="00866012"/>
    <w:rsid w:val="00923DDE"/>
    <w:rsid w:val="009C3372"/>
    <w:rsid w:val="00B25EFA"/>
    <w:rsid w:val="00BC00AF"/>
    <w:rsid w:val="00BD2DA7"/>
    <w:rsid w:val="00CA6F54"/>
    <w:rsid w:val="00D82E39"/>
    <w:rsid w:val="00E54285"/>
    <w:rsid w:val="00F4425A"/>
    <w:rsid w:val="00FF1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F1F1E5"/>
  <w15:docId w15:val="{611C6306-F64A-481F-93EB-FFDB445B81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A2FB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A2FB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Caption">
    <w:name w:val="caption"/>
    <w:basedOn w:val="Normal"/>
    <w:next w:val="Normal"/>
    <w:uiPriority w:val="35"/>
    <w:unhideWhenUsed/>
    <w:qFormat/>
    <w:rsid w:val="00866012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F1AA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F1AA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544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http://www.edgexfoundry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1FF08FC-519F-447C-BFC9-C1F6553A33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8</TotalTime>
  <Pages>2</Pages>
  <Words>382</Words>
  <Characters>218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rar</dc:creator>
  <cp:keywords/>
  <dc:description/>
  <cp:lastModifiedBy>Naeem</cp:lastModifiedBy>
  <cp:revision>26</cp:revision>
  <dcterms:created xsi:type="dcterms:W3CDTF">2016-05-16T06:34:00Z</dcterms:created>
  <dcterms:modified xsi:type="dcterms:W3CDTF">2020-05-13T13:48:00Z</dcterms:modified>
</cp:coreProperties>
</file>